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A7A9FD" w14:textId="56A5FEF6" w:rsidR="00F57C57" w:rsidRPr="00A45FD4" w:rsidRDefault="00F57C57" w:rsidP="00A45FD4">
      <w:p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b/>
          <w:bCs/>
          <w:sz w:val="22"/>
          <w:szCs w:val="22"/>
        </w:rPr>
        <w:t>Name:</w:t>
      </w:r>
      <w:r w:rsidRPr="00A45FD4">
        <w:rPr>
          <w:rFonts w:ascii="Times New Roman" w:hAnsi="Times New Roman" w:cs="Times New Roman"/>
          <w:sz w:val="22"/>
          <w:szCs w:val="22"/>
        </w:rPr>
        <w:t xml:space="preserve"> Bader Saad Alasmari</w:t>
      </w:r>
    </w:p>
    <w:p w14:paraId="4C3133B0" w14:textId="77777777" w:rsidR="00F57C57" w:rsidRPr="00A45FD4" w:rsidRDefault="00F57C57" w:rsidP="00A45FD4">
      <w:p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b/>
          <w:bCs/>
          <w:sz w:val="22"/>
          <w:szCs w:val="22"/>
        </w:rPr>
        <w:t>Mobile:</w:t>
      </w:r>
      <w:r w:rsidRPr="00A45FD4">
        <w:rPr>
          <w:rFonts w:ascii="Times New Roman" w:hAnsi="Times New Roman" w:cs="Times New Roman"/>
          <w:sz w:val="22"/>
          <w:szCs w:val="22"/>
        </w:rPr>
        <w:t xml:space="preserve"> 0569967738</w:t>
      </w:r>
    </w:p>
    <w:p w14:paraId="1698CC8B" w14:textId="349D5E2F" w:rsidR="00F57C57" w:rsidRPr="00A45FD4" w:rsidRDefault="00F57C57" w:rsidP="00A45FD4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b/>
          <w:bCs/>
          <w:sz w:val="22"/>
          <w:szCs w:val="22"/>
        </w:rPr>
        <w:t>Email:</w:t>
      </w:r>
      <w:r w:rsidRPr="00A45FD4">
        <w:rPr>
          <w:rFonts w:ascii="Times New Roman" w:hAnsi="Times New Roman" w:cs="Times New Roman"/>
          <w:sz w:val="22"/>
          <w:szCs w:val="22"/>
        </w:rPr>
        <w:t xml:space="preserve"> </w:t>
      </w:r>
      <w:r w:rsidR="001171D0">
        <w:rPr>
          <w:rFonts w:ascii="Times New Roman" w:hAnsi="Times New Roman" w:cs="Times New Roman"/>
          <w:sz w:val="22"/>
          <w:szCs w:val="22"/>
        </w:rPr>
        <w:t>B</w:t>
      </w:r>
      <w:r w:rsidRPr="00A45FD4">
        <w:rPr>
          <w:rFonts w:ascii="Times New Roman" w:hAnsi="Times New Roman" w:cs="Times New Roman"/>
          <w:sz w:val="22"/>
          <w:szCs w:val="22"/>
        </w:rPr>
        <w:t>adersaad9819@gmail.com</w:t>
      </w:r>
    </w:p>
    <w:p w14:paraId="7EEBAFA8" w14:textId="77777777" w:rsidR="00F57C57" w:rsidRPr="00A45FD4" w:rsidRDefault="00F57C57" w:rsidP="00A45FD4">
      <w:pPr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45FD4">
        <w:rPr>
          <w:rFonts w:ascii="Times New Roman" w:hAnsi="Times New Roman" w:cs="Times New Roman"/>
          <w:b/>
          <w:bCs/>
          <w:sz w:val="22"/>
          <w:szCs w:val="22"/>
        </w:rPr>
        <w:t>Summary</w:t>
      </w:r>
    </w:p>
    <w:p w14:paraId="32BEC4F5" w14:textId="5544EB9F" w:rsidR="00F57C57" w:rsidRPr="00A45FD4" w:rsidRDefault="00F844D5" w:rsidP="00A45FD4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 xml:space="preserve">I have graduated </w:t>
      </w:r>
      <w:r w:rsidR="009F5874" w:rsidRPr="00A45FD4">
        <w:rPr>
          <w:rFonts w:ascii="Times New Roman" w:hAnsi="Times New Roman" w:cs="Times New Roman"/>
          <w:sz w:val="22"/>
          <w:szCs w:val="22"/>
        </w:rPr>
        <w:t xml:space="preserve">from the </w:t>
      </w:r>
      <w:r w:rsidR="00F57C57" w:rsidRPr="00A45FD4">
        <w:rPr>
          <w:rFonts w:ascii="Times New Roman" w:hAnsi="Times New Roman" w:cs="Times New Roman"/>
          <w:sz w:val="22"/>
          <w:szCs w:val="22"/>
        </w:rPr>
        <w:t xml:space="preserve">Law </w:t>
      </w:r>
      <w:r w:rsidR="009F5874" w:rsidRPr="00A45FD4">
        <w:rPr>
          <w:rFonts w:ascii="Times New Roman" w:hAnsi="Times New Roman" w:cs="Times New Roman"/>
          <w:sz w:val="22"/>
          <w:szCs w:val="22"/>
        </w:rPr>
        <w:t>Department at</w:t>
      </w:r>
      <w:r w:rsidR="00F57C57" w:rsidRPr="00A45FD4">
        <w:rPr>
          <w:rFonts w:ascii="Times New Roman" w:hAnsi="Times New Roman" w:cs="Times New Roman"/>
          <w:sz w:val="22"/>
          <w:szCs w:val="22"/>
        </w:rPr>
        <w:t xml:space="preserve"> Carleton University in Canada, </w:t>
      </w:r>
      <w:r w:rsidR="009F5874" w:rsidRPr="00A45FD4">
        <w:rPr>
          <w:rFonts w:ascii="Times New Roman" w:hAnsi="Times New Roman" w:cs="Times New Roman"/>
          <w:sz w:val="22"/>
          <w:szCs w:val="22"/>
        </w:rPr>
        <w:t xml:space="preserve">and I am </w:t>
      </w:r>
      <w:r w:rsidR="00F57C57" w:rsidRPr="00A45FD4">
        <w:rPr>
          <w:rFonts w:ascii="Times New Roman" w:hAnsi="Times New Roman" w:cs="Times New Roman"/>
          <w:sz w:val="22"/>
          <w:szCs w:val="22"/>
        </w:rPr>
        <w:t xml:space="preserve">motivated to enter the job market and work </w:t>
      </w:r>
      <w:r w:rsidR="00944F82" w:rsidRPr="00A45FD4">
        <w:rPr>
          <w:rFonts w:ascii="Times New Roman" w:hAnsi="Times New Roman" w:cs="Times New Roman"/>
          <w:sz w:val="22"/>
          <w:szCs w:val="22"/>
        </w:rPr>
        <w:t>thoroughly</w:t>
      </w:r>
      <w:r w:rsidR="00F57C57" w:rsidRPr="00A45FD4">
        <w:rPr>
          <w:rFonts w:ascii="Times New Roman" w:hAnsi="Times New Roman" w:cs="Times New Roman"/>
          <w:sz w:val="22"/>
          <w:szCs w:val="22"/>
        </w:rPr>
        <w:t xml:space="preserve"> to contribute to the development of the legal and commercial environment in the Kingdom.</w:t>
      </w:r>
    </w:p>
    <w:p w14:paraId="5B96A778" w14:textId="366A678C" w:rsidR="00F57C57" w:rsidRPr="00A45FD4" w:rsidRDefault="00F57C57" w:rsidP="00A45FD4">
      <w:pPr>
        <w:pStyle w:val="ListParagraph"/>
        <w:numPr>
          <w:ilvl w:val="0"/>
          <w:numId w:val="1"/>
        </w:numPr>
        <w:pBdr>
          <w:bottom w:val="single" w:sz="4" w:space="1" w:color="auto"/>
        </w:pBd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I possess a solid scientific and practical foundation in various academic disciplines in addition to a constant passion for expanding my knowledge in multiple fields such as international relations, economics, public policies, and technology.</w:t>
      </w:r>
    </w:p>
    <w:p w14:paraId="3DA396D6" w14:textId="77777777" w:rsidR="00F57C57" w:rsidRPr="00A45FD4" w:rsidRDefault="00F57C57" w:rsidP="00A45FD4">
      <w:pPr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45FD4">
        <w:rPr>
          <w:rFonts w:ascii="Times New Roman" w:hAnsi="Times New Roman" w:cs="Times New Roman"/>
          <w:b/>
          <w:bCs/>
          <w:sz w:val="22"/>
          <w:szCs w:val="22"/>
        </w:rPr>
        <w:t>Education</w:t>
      </w:r>
    </w:p>
    <w:p w14:paraId="47DE6D54" w14:textId="42754A2E" w:rsidR="00F57C57" w:rsidRPr="00A45FD4" w:rsidRDefault="00F57C57" w:rsidP="00A45FD4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Bachelor of Law – Carleton University, Ottawa – Canada (2021)</w:t>
      </w:r>
    </w:p>
    <w:p w14:paraId="3B150456" w14:textId="162FDA0C" w:rsidR="00F57C57" w:rsidRPr="00A45FD4" w:rsidRDefault="00F57C57" w:rsidP="00A45FD4">
      <w:pPr>
        <w:pStyle w:val="ListParagraph"/>
        <w:numPr>
          <w:ilvl w:val="0"/>
          <w:numId w:val="2"/>
        </w:num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GPA: 3.30 / 4.00</w:t>
      </w:r>
    </w:p>
    <w:p w14:paraId="30542266" w14:textId="77777777" w:rsidR="00F57C57" w:rsidRPr="00A45FD4" w:rsidRDefault="00F57C57" w:rsidP="00A45FD4">
      <w:pPr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45FD4">
        <w:rPr>
          <w:rFonts w:ascii="Times New Roman" w:hAnsi="Times New Roman" w:cs="Times New Roman"/>
          <w:b/>
          <w:bCs/>
          <w:sz w:val="22"/>
          <w:szCs w:val="22"/>
        </w:rPr>
        <w:t>Legal Skills</w:t>
      </w:r>
    </w:p>
    <w:p w14:paraId="26B85DA7" w14:textId="595B087E" w:rsidR="00F57C57" w:rsidRPr="00A45FD4" w:rsidRDefault="00F57C57" w:rsidP="00A45FD4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Extensive familiarity with effective and productive research methods.</w:t>
      </w:r>
    </w:p>
    <w:p w14:paraId="09ED84CC" w14:textId="0064347F" w:rsidR="00F57C57" w:rsidRPr="00A45FD4" w:rsidRDefault="00F57C57" w:rsidP="00A45FD4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Experience in writing academic articles and reports.</w:t>
      </w:r>
    </w:p>
    <w:p w14:paraId="780C3144" w14:textId="40477E2A" w:rsidR="00F57C57" w:rsidRPr="00A45FD4" w:rsidRDefault="00F57C57" w:rsidP="00A45FD4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High ability in legal research and analysis of cases and texts.</w:t>
      </w:r>
    </w:p>
    <w:p w14:paraId="06CAEF86" w14:textId="0CFDF4FD" w:rsidR="00F57C57" w:rsidRPr="00A45FD4" w:rsidRDefault="00F57C57" w:rsidP="00A45FD4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Understanding the mechanisms of government institutions and agencies.</w:t>
      </w:r>
    </w:p>
    <w:p w14:paraId="325397DC" w14:textId="3AE83510" w:rsidR="00F57C57" w:rsidRPr="00A45FD4" w:rsidRDefault="00F57C57" w:rsidP="00A45FD4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Ability to participate in negotiations and preparation for various projects.</w:t>
      </w:r>
    </w:p>
    <w:p w14:paraId="4BF5A4E5" w14:textId="18572155" w:rsidR="00F57C57" w:rsidRPr="00A45FD4" w:rsidRDefault="0050480A" w:rsidP="00A45FD4">
      <w:pPr>
        <w:pStyle w:val="ListParagraph"/>
        <w:numPr>
          <w:ilvl w:val="0"/>
          <w:numId w:val="3"/>
        </w:num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he </w:t>
      </w:r>
      <w:r w:rsidR="00F57C57" w:rsidRPr="00A45FD4">
        <w:rPr>
          <w:rFonts w:ascii="Times New Roman" w:hAnsi="Times New Roman" w:cs="Times New Roman"/>
          <w:sz w:val="22"/>
          <w:szCs w:val="22"/>
        </w:rPr>
        <w:t xml:space="preserve">ability to derive various texts </w:t>
      </w:r>
      <w:r w:rsidR="00BE59E4" w:rsidRPr="00A45FD4">
        <w:rPr>
          <w:rFonts w:ascii="Times New Roman" w:hAnsi="Times New Roman" w:cs="Times New Roman"/>
          <w:sz w:val="22"/>
          <w:szCs w:val="22"/>
        </w:rPr>
        <w:t>from</w:t>
      </w:r>
      <w:r w:rsidR="00F57C57" w:rsidRPr="00A45FD4">
        <w:rPr>
          <w:rFonts w:ascii="Times New Roman" w:hAnsi="Times New Roman" w:cs="Times New Roman"/>
          <w:sz w:val="22"/>
          <w:szCs w:val="22"/>
        </w:rPr>
        <w:t xml:space="preserve"> scientific and practical books.</w:t>
      </w:r>
    </w:p>
    <w:p w14:paraId="29C3B418" w14:textId="239888F9" w:rsidR="00F57C57" w:rsidRPr="00A45FD4" w:rsidRDefault="00BE59E4" w:rsidP="00A45FD4">
      <w:pPr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45FD4">
        <w:rPr>
          <w:rFonts w:ascii="Times New Roman" w:hAnsi="Times New Roman" w:cs="Times New Roman"/>
          <w:b/>
          <w:bCs/>
          <w:sz w:val="22"/>
          <w:szCs w:val="22"/>
        </w:rPr>
        <w:t>Soft</w:t>
      </w:r>
      <w:r w:rsidR="00F57C57" w:rsidRPr="00A45FD4">
        <w:rPr>
          <w:rFonts w:ascii="Times New Roman" w:hAnsi="Times New Roman" w:cs="Times New Roman"/>
          <w:b/>
          <w:bCs/>
          <w:sz w:val="22"/>
          <w:szCs w:val="22"/>
        </w:rPr>
        <w:t xml:space="preserve"> Skills</w:t>
      </w:r>
    </w:p>
    <w:p w14:paraId="53E0BA75" w14:textId="3CC85C0F" w:rsidR="00F57C57" w:rsidRPr="00A45FD4" w:rsidRDefault="00F57C57" w:rsidP="00A45FD4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Effective communication skills with diverse cultural backgrounds.</w:t>
      </w:r>
    </w:p>
    <w:p w14:paraId="6F5E0E1E" w14:textId="61A67B5D" w:rsidR="00F57C57" w:rsidRPr="00A45FD4" w:rsidRDefault="00F57C57" w:rsidP="00A45FD4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 xml:space="preserve">Critical thinking and </w:t>
      </w:r>
      <w:r w:rsidR="0050480A">
        <w:rPr>
          <w:rFonts w:ascii="Times New Roman" w:hAnsi="Times New Roman" w:cs="Times New Roman"/>
          <w:sz w:val="22"/>
          <w:szCs w:val="22"/>
        </w:rPr>
        <w:t xml:space="preserve">the </w:t>
      </w:r>
      <w:r w:rsidRPr="00A45FD4">
        <w:rPr>
          <w:rFonts w:ascii="Times New Roman" w:hAnsi="Times New Roman" w:cs="Times New Roman"/>
          <w:sz w:val="22"/>
          <w:szCs w:val="22"/>
        </w:rPr>
        <w:t>ability to find creative solutions.</w:t>
      </w:r>
    </w:p>
    <w:p w14:paraId="06507928" w14:textId="0986CAE1" w:rsidR="00F57C57" w:rsidRPr="00A45FD4" w:rsidRDefault="00F57C57" w:rsidP="00A45FD4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Constant interest in economics, international relations, public policies, and history.</w:t>
      </w:r>
    </w:p>
    <w:p w14:paraId="5844A881" w14:textId="144037D8" w:rsidR="00F57C57" w:rsidRPr="00A45FD4" w:rsidRDefault="00F57C57" w:rsidP="00A45FD4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Ability to work in teams and continuous self-learning.</w:t>
      </w:r>
    </w:p>
    <w:p w14:paraId="1EBE6656" w14:textId="033EF00A" w:rsidR="000F24F9" w:rsidRPr="00A45FD4" w:rsidRDefault="00F57C57" w:rsidP="00A45FD4">
      <w:pPr>
        <w:pStyle w:val="ListParagraph"/>
        <w:numPr>
          <w:ilvl w:val="0"/>
          <w:numId w:val="4"/>
        </w:num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Proficiency in digital office tools and academic research software.</w:t>
      </w:r>
    </w:p>
    <w:p w14:paraId="7B397F1A" w14:textId="77777777" w:rsidR="00F57C57" w:rsidRPr="00A45FD4" w:rsidRDefault="00F57C57" w:rsidP="00A45FD4">
      <w:pPr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45FD4">
        <w:rPr>
          <w:rFonts w:ascii="Times New Roman" w:hAnsi="Times New Roman" w:cs="Times New Roman"/>
          <w:b/>
          <w:bCs/>
          <w:sz w:val="22"/>
          <w:szCs w:val="22"/>
        </w:rPr>
        <w:t>Work Experience</w:t>
      </w:r>
    </w:p>
    <w:p w14:paraId="67CDF0F8" w14:textId="52D55E31" w:rsidR="00F57C57" w:rsidRPr="00A45FD4" w:rsidRDefault="00F57C57" w:rsidP="00A45FD4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 xml:space="preserve">Customer Service Specialist – Majorel Company Saudi Arabia </w:t>
      </w:r>
      <w:r w:rsidR="00337B59" w:rsidRPr="00A45FD4">
        <w:rPr>
          <w:rFonts w:ascii="Times New Roman" w:hAnsi="Times New Roman" w:cs="Times New Roman"/>
          <w:sz w:val="22"/>
          <w:szCs w:val="22"/>
        </w:rPr>
        <w:t>(Technology Sector</w:t>
      </w:r>
      <w:r w:rsidR="00337B59">
        <w:rPr>
          <w:rFonts w:ascii="Times New Roman" w:hAnsi="Times New Roman" w:cs="Times New Roman"/>
          <w:sz w:val="22"/>
          <w:szCs w:val="22"/>
        </w:rPr>
        <w:t>)</w:t>
      </w:r>
      <w:r w:rsidRPr="00A45FD4">
        <w:rPr>
          <w:rFonts w:ascii="Times New Roman" w:hAnsi="Times New Roman" w:cs="Times New Roman"/>
          <w:sz w:val="22"/>
          <w:szCs w:val="22"/>
        </w:rPr>
        <w:t xml:space="preserve"> </w:t>
      </w:r>
      <w:r w:rsidR="00337B59">
        <w:rPr>
          <w:rFonts w:ascii="Times New Roman" w:hAnsi="Times New Roman" w:cs="Times New Roman"/>
          <w:sz w:val="22"/>
          <w:szCs w:val="22"/>
        </w:rPr>
        <w:t xml:space="preserve">  </w:t>
      </w:r>
      <w:r w:rsidR="00337B59">
        <w:rPr>
          <w:rFonts w:ascii="Times New Roman" w:hAnsi="Times New Roman" w:cs="Times New Roman"/>
          <w:sz w:val="22"/>
          <w:szCs w:val="22"/>
        </w:rPr>
        <w:tab/>
        <w:t xml:space="preserve">           </w:t>
      </w:r>
      <w:r w:rsidRPr="00A45FD4">
        <w:rPr>
          <w:rFonts w:ascii="Times New Roman" w:hAnsi="Times New Roman" w:cs="Times New Roman"/>
          <w:sz w:val="22"/>
          <w:szCs w:val="22"/>
        </w:rPr>
        <w:t>7</w:t>
      </w:r>
      <w:r w:rsidR="00840F79" w:rsidRPr="00A45FD4">
        <w:rPr>
          <w:rFonts w:ascii="Times New Roman" w:hAnsi="Times New Roman" w:cs="Times New Roman"/>
          <w:sz w:val="22"/>
          <w:szCs w:val="22"/>
        </w:rPr>
        <w:t xml:space="preserve"> Jul</w:t>
      </w:r>
      <w:r w:rsidRPr="00A45FD4">
        <w:rPr>
          <w:rFonts w:ascii="Times New Roman" w:hAnsi="Times New Roman" w:cs="Times New Roman"/>
          <w:sz w:val="22"/>
          <w:szCs w:val="22"/>
        </w:rPr>
        <w:t xml:space="preserve"> 2024 –</w:t>
      </w:r>
      <w:r w:rsidR="00337B59">
        <w:rPr>
          <w:rFonts w:ascii="Times New Roman" w:hAnsi="Times New Roman" w:cs="Times New Roman"/>
          <w:sz w:val="22"/>
          <w:szCs w:val="22"/>
        </w:rPr>
        <w:t xml:space="preserve"> 1</w:t>
      </w:r>
      <w:r w:rsidR="00840F79" w:rsidRPr="00A45FD4">
        <w:rPr>
          <w:rFonts w:ascii="Times New Roman" w:hAnsi="Times New Roman" w:cs="Times New Roman"/>
          <w:sz w:val="22"/>
          <w:szCs w:val="22"/>
        </w:rPr>
        <w:t xml:space="preserve"> </w:t>
      </w:r>
      <w:r w:rsidR="00337B59">
        <w:rPr>
          <w:rFonts w:ascii="Times New Roman" w:hAnsi="Times New Roman" w:cs="Times New Roman"/>
          <w:sz w:val="22"/>
          <w:szCs w:val="22"/>
        </w:rPr>
        <w:t>Oct</w:t>
      </w:r>
      <w:r w:rsidRPr="00A45FD4">
        <w:rPr>
          <w:rFonts w:ascii="Times New Roman" w:hAnsi="Times New Roman" w:cs="Times New Roman"/>
          <w:sz w:val="22"/>
          <w:szCs w:val="22"/>
        </w:rPr>
        <w:t xml:space="preserve"> 2024</w:t>
      </w:r>
    </w:p>
    <w:p w14:paraId="62A242EB" w14:textId="5CEA78FD" w:rsidR="00F57C57" w:rsidRPr="00A45FD4" w:rsidRDefault="00F57C57" w:rsidP="00A45FD4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Providing professional customer service to clients of a leading technology company.</w:t>
      </w:r>
    </w:p>
    <w:p w14:paraId="05EE0FA2" w14:textId="1F8400A9" w:rsidR="00F57C57" w:rsidRPr="00A45FD4" w:rsidRDefault="00F57C57" w:rsidP="00A45FD4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Enhancing communication, persuasion skills, and delivering effective solutions.</w:t>
      </w:r>
    </w:p>
    <w:p w14:paraId="18DA80A9" w14:textId="4AD7958C" w:rsidR="00F57C57" w:rsidRPr="00A45FD4" w:rsidRDefault="00F57C57" w:rsidP="00A45FD4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 xml:space="preserve">Developing </w:t>
      </w:r>
      <w:r w:rsidR="0050480A">
        <w:rPr>
          <w:rFonts w:ascii="Times New Roman" w:hAnsi="Times New Roman" w:cs="Times New Roman"/>
          <w:sz w:val="22"/>
          <w:szCs w:val="22"/>
        </w:rPr>
        <w:t xml:space="preserve">an </w:t>
      </w:r>
      <w:r w:rsidRPr="00A45FD4">
        <w:rPr>
          <w:rFonts w:ascii="Times New Roman" w:hAnsi="Times New Roman" w:cs="Times New Roman"/>
          <w:sz w:val="22"/>
          <w:szCs w:val="22"/>
        </w:rPr>
        <w:t>understanding of the Saudi and global technology market and challenges.</w:t>
      </w:r>
    </w:p>
    <w:p w14:paraId="11869FD3" w14:textId="01F6B6B1" w:rsidR="00F57C57" w:rsidRPr="00A45FD4" w:rsidRDefault="00F57C57" w:rsidP="00A45FD4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 xml:space="preserve">Intern – Decision Support Center at the Royal Court </w:t>
      </w:r>
      <w:r w:rsidR="00CF2600" w:rsidRPr="00A45FD4">
        <w:rPr>
          <w:rFonts w:ascii="Times New Roman" w:hAnsi="Times New Roman" w:cs="Times New Roman"/>
          <w:sz w:val="22"/>
          <w:szCs w:val="22"/>
        </w:rPr>
        <w:t>|</w:t>
      </w:r>
      <w:r w:rsidRPr="00A45FD4">
        <w:rPr>
          <w:rFonts w:ascii="Times New Roman" w:hAnsi="Times New Roman" w:cs="Times New Roman"/>
          <w:sz w:val="22"/>
          <w:szCs w:val="22"/>
        </w:rPr>
        <w:t xml:space="preserve"> Riyadh </w:t>
      </w:r>
      <w:r w:rsidR="00337B59">
        <w:rPr>
          <w:rFonts w:ascii="Times New Roman" w:hAnsi="Times New Roman" w:cs="Times New Roman"/>
          <w:sz w:val="22"/>
          <w:szCs w:val="22"/>
        </w:rPr>
        <w:tab/>
      </w:r>
      <w:r w:rsidR="00337B59">
        <w:rPr>
          <w:rFonts w:ascii="Times New Roman" w:hAnsi="Times New Roman" w:cs="Times New Roman"/>
          <w:sz w:val="22"/>
          <w:szCs w:val="22"/>
        </w:rPr>
        <w:tab/>
      </w:r>
      <w:r w:rsidR="00337B59">
        <w:rPr>
          <w:rFonts w:ascii="Times New Roman" w:hAnsi="Times New Roman" w:cs="Times New Roman"/>
          <w:sz w:val="22"/>
          <w:szCs w:val="22"/>
        </w:rPr>
        <w:tab/>
        <w:t xml:space="preserve">      13 Aug 2023 – 31 Dec 2023</w:t>
      </w:r>
      <w:r w:rsidRPr="00A45FD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4AE1F9D" w14:textId="68E79A3E" w:rsidR="00F57C57" w:rsidRPr="00A45FD4" w:rsidRDefault="00F57C57" w:rsidP="00A45FD4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Participated in a training program in partnership with the University of Chicago.</w:t>
      </w:r>
    </w:p>
    <w:p w14:paraId="56FFD28E" w14:textId="001290E7" w:rsidR="00F57C57" w:rsidRPr="00A45FD4" w:rsidRDefault="00F57C57" w:rsidP="00A45FD4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Acquired persuasive writing, political, and strategic analysis skills.</w:t>
      </w:r>
    </w:p>
    <w:p w14:paraId="2F3D69A1" w14:textId="00407C2E" w:rsidR="00F57C57" w:rsidRPr="00A45FD4" w:rsidRDefault="00F57C57" w:rsidP="00A45FD4">
      <w:pPr>
        <w:pStyle w:val="ListParagraph"/>
        <w:numPr>
          <w:ilvl w:val="0"/>
          <w:numId w:val="5"/>
        </w:num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Attend</w:t>
      </w:r>
      <w:r w:rsidR="00367A82" w:rsidRPr="00A45FD4">
        <w:rPr>
          <w:rFonts w:ascii="Times New Roman" w:hAnsi="Times New Roman" w:cs="Times New Roman"/>
          <w:sz w:val="22"/>
          <w:szCs w:val="22"/>
        </w:rPr>
        <w:t>ing</w:t>
      </w:r>
      <w:r w:rsidRPr="00A45FD4">
        <w:rPr>
          <w:rFonts w:ascii="Times New Roman" w:hAnsi="Times New Roman" w:cs="Times New Roman"/>
          <w:sz w:val="22"/>
          <w:szCs w:val="22"/>
        </w:rPr>
        <w:t xml:space="preserve"> training sessions in negotiation skills and drafting official memoranda.</w:t>
      </w:r>
    </w:p>
    <w:p w14:paraId="620A095F" w14:textId="0B79B0C8" w:rsidR="00F57C57" w:rsidRPr="00A45FD4" w:rsidRDefault="00F57C57" w:rsidP="00A45FD4">
      <w:pPr>
        <w:pStyle w:val="ListParagraph"/>
        <w:numPr>
          <w:ilvl w:val="0"/>
          <w:numId w:val="5"/>
        </w:num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Develop</w:t>
      </w:r>
      <w:r w:rsidR="00367A82" w:rsidRPr="00A45FD4">
        <w:rPr>
          <w:rFonts w:ascii="Times New Roman" w:hAnsi="Times New Roman" w:cs="Times New Roman"/>
          <w:sz w:val="22"/>
          <w:szCs w:val="22"/>
        </w:rPr>
        <w:t>ing</w:t>
      </w:r>
      <w:r w:rsidRPr="00A45FD4">
        <w:rPr>
          <w:rFonts w:ascii="Times New Roman" w:hAnsi="Times New Roman" w:cs="Times New Roman"/>
          <w:sz w:val="22"/>
          <w:szCs w:val="22"/>
        </w:rPr>
        <w:t xml:space="preserve"> communication, teamwork skills, and openness to diverse ideas.</w:t>
      </w:r>
    </w:p>
    <w:p w14:paraId="36167115" w14:textId="77777777" w:rsidR="00F57C57" w:rsidRPr="00A45FD4" w:rsidRDefault="00F57C57" w:rsidP="00A45FD4">
      <w:pPr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45FD4">
        <w:rPr>
          <w:rFonts w:ascii="Times New Roman" w:hAnsi="Times New Roman" w:cs="Times New Roman"/>
          <w:b/>
          <w:bCs/>
          <w:sz w:val="22"/>
          <w:szCs w:val="22"/>
        </w:rPr>
        <w:t>Languages</w:t>
      </w:r>
    </w:p>
    <w:p w14:paraId="15FCF7DE" w14:textId="76792E55" w:rsidR="00F57C57" w:rsidRPr="00A45FD4" w:rsidRDefault="00F57C57" w:rsidP="00A45FD4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Arabic: Native language</w:t>
      </w:r>
    </w:p>
    <w:p w14:paraId="24BDACD5" w14:textId="14A0F239" w:rsidR="00F57C57" w:rsidRPr="00A45FD4" w:rsidRDefault="00F57C57" w:rsidP="00687E51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45FD4">
        <w:rPr>
          <w:rFonts w:ascii="Times New Roman" w:hAnsi="Times New Roman" w:cs="Times New Roman"/>
          <w:sz w:val="22"/>
          <w:szCs w:val="22"/>
        </w:rPr>
        <w:t>English: Excellent</w:t>
      </w:r>
    </w:p>
    <w:sectPr w:rsidR="00F57C57" w:rsidRPr="00A45FD4" w:rsidSect="00337B59">
      <w:pgSz w:w="11906" w:h="16838" w:code="9"/>
      <w:pgMar w:top="2160" w:right="576" w:bottom="720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943F1FA7-900C-45D2-9136-8D8EC26DDA7D}"/>
    <w:embedBold r:id="rId2" w:fontKey="{D6CE8C63-1E19-4A01-95FA-4932986228D9}"/>
    <w:embedItalic r:id="rId3" w:fontKey="{312442AF-C0E9-4773-BA3A-D75134C35F5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4" w:fontKey="{5DFEF166-60D2-4018-AB1B-6FD0F2D66ECC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26EC6"/>
    <w:multiLevelType w:val="hybridMultilevel"/>
    <w:tmpl w:val="C67074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33548B"/>
    <w:multiLevelType w:val="hybridMultilevel"/>
    <w:tmpl w:val="37A8B0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C53B9F"/>
    <w:multiLevelType w:val="hybridMultilevel"/>
    <w:tmpl w:val="F796B9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F965A1"/>
    <w:multiLevelType w:val="hybridMultilevel"/>
    <w:tmpl w:val="3BB4D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5B8363C"/>
    <w:multiLevelType w:val="hybridMultilevel"/>
    <w:tmpl w:val="AD24C5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A737D26"/>
    <w:multiLevelType w:val="hybridMultilevel"/>
    <w:tmpl w:val="F948F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22607254">
    <w:abstractNumId w:val="4"/>
  </w:num>
  <w:num w:numId="2" w16cid:durableId="788626015">
    <w:abstractNumId w:val="5"/>
  </w:num>
  <w:num w:numId="3" w16cid:durableId="1897080534">
    <w:abstractNumId w:val="2"/>
  </w:num>
  <w:num w:numId="4" w16cid:durableId="1175924948">
    <w:abstractNumId w:val="0"/>
  </w:num>
  <w:num w:numId="5" w16cid:durableId="189685967">
    <w:abstractNumId w:val="3"/>
  </w:num>
  <w:num w:numId="6" w16cid:durableId="2618835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9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xNrO0MDQzNjUxMTdU0lEKTi0uzszPAykwrAUAUDHCqCwAAAA="/>
  </w:docVars>
  <w:rsids>
    <w:rsidRoot w:val="00681369"/>
    <w:rsid w:val="000F24F9"/>
    <w:rsid w:val="000F5BD9"/>
    <w:rsid w:val="001171D0"/>
    <w:rsid w:val="00140C1B"/>
    <w:rsid w:val="001B3622"/>
    <w:rsid w:val="001C2928"/>
    <w:rsid w:val="001D5355"/>
    <w:rsid w:val="002F2BF4"/>
    <w:rsid w:val="00337B59"/>
    <w:rsid w:val="00367A82"/>
    <w:rsid w:val="003B35B9"/>
    <w:rsid w:val="0050480A"/>
    <w:rsid w:val="00563DF7"/>
    <w:rsid w:val="00681369"/>
    <w:rsid w:val="00687E51"/>
    <w:rsid w:val="006973D9"/>
    <w:rsid w:val="00840F79"/>
    <w:rsid w:val="00944F82"/>
    <w:rsid w:val="009F5874"/>
    <w:rsid w:val="00A45FD4"/>
    <w:rsid w:val="00B34FE6"/>
    <w:rsid w:val="00BE59E4"/>
    <w:rsid w:val="00CD74A6"/>
    <w:rsid w:val="00CF2600"/>
    <w:rsid w:val="00D50331"/>
    <w:rsid w:val="00D9280F"/>
    <w:rsid w:val="00E80716"/>
    <w:rsid w:val="00F57C57"/>
    <w:rsid w:val="00F84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D8492"/>
  <w15:chartTrackingRefBased/>
  <w15:docId w15:val="{D02FB592-F0F1-4D87-9EBB-852F1B1A9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136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136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136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136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136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136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136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136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136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136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136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136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136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136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136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136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136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136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8136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13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136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8136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8136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8136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8136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8136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136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136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8136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AHMED MOHAMED SAID ELSAYED AHMED</dc:creator>
  <cp:keywords/>
  <dc:description/>
  <cp:lastModifiedBy>Classic Translation</cp:lastModifiedBy>
  <cp:revision>3</cp:revision>
  <dcterms:created xsi:type="dcterms:W3CDTF">2025-09-27T09:56:00Z</dcterms:created>
  <dcterms:modified xsi:type="dcterms:W3CDTF">2025-09-27T10:01:00Z</dcterms:modified>
</cp:coreProperties>
</file>